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9FC6EE" w14:textId="2B30762A" w:rsidR="00DF356D" w:rsidRPr="003F7016" w:rsidRDefault="00996997" w:rsidP="003F7016">
      <w:bookmarkStart w:id="0" w:name="_GoBack"/>
      <w:r>
        <w:rPr>
          <w:noProof/>
        </w:rPr>
        <w:drawing>
          <wp:anchor distT="0" distB="0" distL="114300" distR="114300" simplePos="0" relativeHeight="251670528" behindDoc="1" locked="0" layoutInCell="1" allowOverlap="1" wp14:anchorId="5931BA42" wp14:editId="3440A7F5">
            <wp:simplePos x="0" y="0"/>
            <wp:positionH relativeFrom="column">
              <wp:posOffset>1405156</wp:posOffset>
            </wp:positionH>
            <wp:positionV relativeFrom="paragraph">
              <wp:posOffset>620395</wp:posOffset>
            </wp:positionV>
            <wp:extent cx="3019664" cy="2264541"/>
            <wp:effectExtent l="0" t="0" r="9525" b="2540"/>
            <wp:wrapNone/>
            <wp:docPr id="5" name="Picture 5"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mic4english.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19664" cy="2264541"/>
                    </a:xfrm>
                    <a:prstGeom prst="rect">
                      <a:avLst/>
                    </a:prstGeom>
                  </pic:spPr>
                </pic:pic>
              </a:graphicData>
            </a:graphic>
            <wp14:sizeRelH relativeFrom="margin">
              <wp14:pctWidth>0</wp14:pctWidth>
            </wp14:sizeRelH>
            <wp14:sizeRelV relativeFrom="margin">
              <wp14:pctHeight>0</wp14:pctHeight>
            </wp14:sizeRelV>
          </wp:anchor>
        </w:drawing>
      </w:r>
      <w:bookmarkEnd w:id="0"/>
      <w:r w:rsidR="009D43C3">
        <w:rPr>
          <w:noProof/>
        </w:rPr>
        <mc:AlternateContent>
          <mc:Choice Requires="wps">
            <w:drawing>
              <wp:anchor distT="0" distB="0" distL="114300" distR="114300" simplePos="0" relativeHeight="251663360" behindDoc="0" locked="0" layoutInCell="1" allowOverlap="1" wp14:anchorId="446370DA" wp14:editId="22EDDCD0">
                <wp:simplePos x="0" y="0"/>
                <wp:positionH relativeFrom="column">
                  <wp:posOffset>1589714</wp:posOffset>
                </wp:positionH>
                <wp:positionV relativeFrom="paragraph">
                  <wp:posOffset>2961314</wp:posOffset>
                </wp:positionV>
                <wp:extent cx="2637790" cy="515923"/>
                <wp:effectExtent l="0" t="0" r="0" b="0"/>
                <wp:wrapNone/>
                <wp:docPr id="8" name="Text Box 8"/>
                <wp:cNvGraphicFramePr/>
                <a:graphic xmlns:a="http://schemas.openxmlformats.org/drawingml/2006/main">
                  <a:graphicData uri="http://schemas.microsoft.com/office/word/2010/wordprocessingShape">
                    <wps:wsp>
                      <wps:cNvSpPr txBox="1"/>
                      <wps:spPr>
                        <a:xfrm>
                          <a:off x="0" y="0"/>
                          <a:ext cx="2637790" cy="515923"/>
                        </a:xfrm>
                        <a:prstGeom prst="rect">
                          <a:avLst/>
                        </a:prstGeom>
                        <a:solidFill>
                          <a:schemeClr val="lt1"/>
                        </a:solidFill>
                        <a:ln w="6350">
                          <a:noFill/>
                        </a:ln>
                      </wps:spPr>
                      <wps:txbx>
                        <w:txbxContent>
                          <w:p w14:paraId="6823EB6C" w14:textId="1C20F75B" w:rsidR="00950504" w:rsidRPr="00F05C63" w:rsidRDefault="009D43C3">
                            <w:pPr>
                              <w:rPr>
                                <w:rFonts w:ascii="Bell MT" w:hAnsi="Bell MT"/>
                              </w:rPr>
                            </w:pPr>
                            <w:r>
                              <w:rPr>
                                <w:rFonts w:ascii="Bell MT" w:hAnsi="Bell MT"/>
                              </w:rPr>
                              <w:t>China spewing American factories for prof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6370DA" id="_x0000_t202" coordsize="21600,21600" o:spt="202" path="m,l,21600r21600,l21600,xe">
                <v:stroke joinstyle="miter"/>
                <v:path gradientshapeok="t" o:connecttype="rect"/>
              </v:shapetype>
              <v:shape id="Text Box 8" o:spid="_x0000_s1026" type="#_x0000_t202" style="position:absolute;margin-left:125.15pt;margin-top:233.15pt;width:207.7pt;height:40.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QkLQQIAAHkEAAAOAAAAZHJzL2Uyb0RvYy54bWysVE1v2zAMvQ/YfxB0X5zvNkacIkuRYUDQ&#10;FkiGnhVZjg1IoiYpsbNfP0p20rTbadhFoUj6iY+PzPyhUZKchHUV6IwOen1KhOaQV/qQ0R+79Zd7&#10;SpxnOmcStMjoWTj6sPj8aV6bVAyhBJkLSxBEu7Q2GS29N2mSOF4KxVwPjNAYLMAq5vFqD0luWY3o&#10;SibDfn+a1GBzY4EL59D72AbpIuIXheD+uSic8ERmFGvz8bTx3IczWcxZerDMlBXvymD/UIVilcZH&#10;r1CPzDNytNUfUKriFhwUvsdBJVAUFReRA7IZ9D+w2ZbMiMgFm+PMtU3u/8Hyp9OLJVWeURRKM4US&#10;7UTjyVdoyH3oTm1ciklbg2m+QTeqfPE7dAbSTWFV+EU6BOPY5/O1twGMo3M4Hd3dzTDEMTYZTGbD&#10;UYBJ3r421vlvAhQJRkYtahdbyk4b59vUS0p4zIGs8nUlZbyEeREracmJodLSxxoR/F2W1KTO6HQ0&#10;6UdgDeHzFllqrCVwbTkFyzf7pmvAHvIz8rfQzo8zfF1hkRvm/AuzODDIC5fAP+NRSMBHoLMoKcH+&#10;+ps/5KOOGKWkxgHMqPt5ZFZQIr9rVHg2GI/DxMbLeHI3xIu9jexvI/qoVoDMB7huhkcz5Ht5MQsL&#10;6hV3ZRlexRDTHN/OqL+YK9+uBe4aF8tlTMIZNcxv9NbwAB06HSTYNa/Mmk4njwo/wWVUWfpBrjY3&#10;fKlhefRQVFHL0OC2q13fcb7jNHS7GBbo9h6z3v4xFr8BAAD//wMAUEsDBBQABgAIAAAAIQCFR8Ba&#10;4gAAAAsBAAAPAAAAZHJzL2Rvd25yZXYueG1sTI9NS8QwEIbvgv8hjOBF3NTtJpXa6SLiB+zNrR94&#10;yzaxLTaT0mTb+u+NJ73NMA/vPG+xXWzPJjP6zhHC1SoBZqh2uqMG4aV6uLwG5oMirXpHBuHbeNiW&#10;pyeFyrWb6dlM+9CwGEI+VwhtCEPOua9bY5VfucFQvH260aoQ17HhelRzDLc9XyeJ5FZ1FD+0ajB3&#10;ram/9keL8HHRvO/88vg6pyId7p+mKnvTFeL52XJ7AyyYJfzB8Ksf1aGMTgd3JO1Zj7AWSRpRhI2U&#10;cYiElCIDdkAQm0wALwv+v0P5AwAA//8DAFBLAQItABQABgAIAAAAIQC2gziS/gAAAOEBAAATAAAA&#10;AAAAAAAAAAAAAAAAAABbQ29udGVudF9UeXBlc10ueG1sUEsBAi0AFAAGAAgAAAAhADj9If/WAAAA&#10;lAEAAAsAAAAAAAAAAAAAAAAALwEAAF9yZWxzLy5yZWxzUEsBAi0AFAAGAAgAAAAhADkpCQtBAgAA&#10;eQQAAA4AAAAAAAAAAAAAAAAALgIAAGRycy9lMm9Eb2MueG1sUEsBAi0AFAAGAAgAAAAhAIVHwFri&#10;AAAACwEAAA8AAAAAAAAAAAAAAAAAmwQAAGRycy9kb3ducmV2LnhtbFBLBQYAAAAABAAEAPMAAACq&#10;BQAAAAA=&#10;" fillcolor="white [3201]" stroked="f" strokeweight=".5pt">
                <v:textbox>
                  <w:txbxContent>
                    <w:p w14:paraId="6823EB6C" w14:textId="1C20F75B" w:rsidR="00950504" w:rsidRPr="00F05C63" w:rsidRDefault="009D43C3">
                      <w:pPr>
                        <w:rPr>
                          <w:rFonts w:ascii="Bell MT" w:hAnsi="Bell MT"/>
                        </w:rPr>
                      </w:pPr>
                      <w:r>
                        <w:rPr>
                          <w:rFonts w:ascii="Bell MT" w:hAnsi="Bell MT"/>
                        </w:rPr>
                        <w:t>China spewing American factories for profit</w:t>
                      </w:r>
                    </w:p>
                  </w:txbxContent>
                </v:textbox>
              </v:shape>
            </w:pict>
          </mc:Fallback>
        </mc:AlternateContent>
      </w:r>
      <w:r w:rsidR="002065D8">
        <w:rPr>
          <w:noProof/>
        </w:rPr>
        <w:drawing>
          <wp:anchor distT="0" distB="0" distL="114300" distR="114300" simplePos="0" relativeHeight="251669504" behindDoc="0" locked="0" layoutInCell="1" allowOverlap="1" wp14:anchorId="1133B913" wp14:editId="2C07091C">
            <wp:simplePos x="0" y="0"/>
            <wp:positionH relativeFrom="column">
              <wp:posOffset>-205460</wp:posOffset>
            </wp:positionH>
            <wp:positionV relativeFrom="paragraph">
              <wp:posOffset>7621352</wp:posOffset>
            </wp:positionV>
            <wp:extent cx="3361667" cy="2024921"/>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61667" cy="2024921"/>
                    </a:xfrm>
                    <a:prstGeom prst="rect">
                      <a:avLst/>
                    </a:prstGeom>
                    <a:noFill/>
                  </pic:spPr>
                </pic:pic>
              </a:graphicData>
            </a:graphic>
            <wp14:sizeRelH relativeFrom="margin">
              <wp14:pctWidth>0</wp14:pctWidth>
            </wp14:sizeRelH>
            <wp14:sizeRelV relativeFrom="margin">
              <wp14:pctHeight>0</wp14:pctHeight>
            </wp14:sizeRelV>
          </wp:anchor>
        </w:drawing>
      </w:r>
      <w:r w:rsidR="002065D8">
        <w:rPr>
          <w:noProof/>
        </w:rPr>
        <mc:AlternateContent>
          <mc:Choice Requires="wps">
            <w:drawing>
              <wp:anchor distT="0" distB="0" distL="114300" distR="114300" simplePos="0" relativeHeight="251666432" behindDoc="0" locked="0" layoutInCell="1" allowOverlap="1" wp14:anchorId="16FA1E62" wp14:editId="5507AD74">
                <wp:simplePos x="0" y="0"/>
                <wp:positionH relativeFrom="column">
                  <wp:posOffset>4446165</wp:posOffset>
                </wp:positionH>
                <wp:positionV relativeFrom="paragraph">
                  <wp:posOffset>255864</wp:posOffset>
                </wp:positionV>
                <wp:extent cx="2145665" cy="7675927"/>
                <wp:effectExtent l="0" t="0" r="6985" b="1270"/>
                <wp:wrapNone/>
                <wp:docPr id="10" name="Text Box 10"/>
                <wp:cNvGraphicFramePr/>
                <a:graphic xmlns:a="http://schemas.openxmlformats.org/drawingml/2006/main">
                  <a:graphicData uri="http://schemas.microsoft.com/office/word/2010/wordprocessingShape">
                    <wps:wsp>
                      <wps:cNvSpPr txBox="1"/>
                      <wps:spPr>
                        <a:xfrm>
                          <a:off x="0" y="0"/>
                          <a:ext cx="2145665" cy="7675927"/>
                        </a:xfrm>
                        <a:prstGeom prst="rect">
                          <a:avLst/>
                        </a:prstGeom>
                        <a:solidFill>
                          <a:schemeClr val="lt1"/>
                        </a:solidFill>
                        <a:ln w="6350">
                          <a:noFill/>
                        </a:ln>
                      </wps:spPr>
                      <wps:txbx>
                        <w:txbxContent>
                          <w:p w14:paraId="00348620" w14:textId="5DBC9605" w:rsidR="00950504" w:rsidRDefault="00146657" w:rsidP="00950504">
                            <w:r>
                              <w:t xml:space="preserve">This means that </w:t>
                            </w:r>
                            <w:r w:rsidR="00BC3AB4">
                              <w:t>the mighty nation of the USA is in some serious trou</w:t>
                            </w:r>
                            <w:r w:rsidR="00763B26">
                              <w:t>ble</w:t>
                            </w:r>
                            <w:r w:rsidR="0094240D">
                              <w:t>.</w:t>
                            </w:r>
                            <w:r w:rsidR="007A3295">
                              <w:t xml:space="preserve"> Trump </w:t>
                            </w:r>
                            <w:r w:rsidR="005C680C">
                              <w:t>cares</w:t>
                            </w:r>
                            <w:r w:rsidR="007A3295">
                              <w:t xml:space="preserve"> so much about his nation that he is letting it fall to b</w:t>
                            </w:r>
                            <w:r w:rsidR="00D04B64">
                              <w:t>i</w:t>
                            </w:r>
                            <w:r w:rsidR="007A3295">
                              <w:t>ts</w:t>
                            </w:r>
                            <w:r w:rsidR="005C680C">
                              <w:t xml:space="preserve"> under the onslaught of Covid cases</w:t>
                            </w:r>
                            <w:r w:rsidR="007A3295">
                              <w:t xml:space="preserve"> He is also </w:t>
                            </w:r>
                            <w:r w:rsidR="007B0784">
                              <w:t>building up the economy’s</w:t>
                            </w:r>
                            <w:r w:rsidR="00D04B64">
                              <w:t xml:space="preserve"> debt</w:t>
                            </w:r>
                            <w:r w:rsidR="007B0784">
                              <w:t>, making it</w:t>
                            </w:r>
                            <w:r w:rsidR="00D04B64">
                              <w:t xml:space="preserve"> so huge that it will never be paid back.</w:t>
                            </w:r>
                          </w:p>
                          <w:p w14:paraId="7C9B1E65" w14:textId="06527737" w:rsidR="00D04B64" w:rsidRDefault="00000278" w:rsidP="00950504">
                            <w:r>
                              <w:t>Unfortunately</w:t>
                            </w:r>
                            <w:r w:rsidR="00F5304D">
                              <w:t>,</w:t>
                            </w:r>
                            <w:r w:rsidR="008B51C7">
                              <w:t xml:space="preserve"> Trump is the USA’s model clown</w:t>
                            </w:r>
                            <w:r w:rsidR="00882835">
                              <w:t>,</w:t>
                            </w:r>
                            <w:r w:rsidR="008B51C7">
                              <w:t xml:space="preserve"> </w:t>
                            </w:r>
                            <w:r w:rsidR="007B0784">
                              <w:t xml:space="preserve">which makes him ideally suited to </w:t>
                            </w:r>
                            <w:r w:rsidR="0059772F">
                              <w:t>leading America. A</w:t>
                            </w:r>
                            <w:r w:rsidR="008B51C7">
                              <w:t xml:space="preserve">nd you </w:t>
                            </w:r>
                            <w:r>
                              <w:t>c</w:t>
                            </w:r>
                            <w:r w:rsidR="008B51C7">
                              <w:t xml:space="preserve">an bet that </w:t>
                            </w:r>
                            <w:r w:rsidR="00212B6F">
                              <w:t>the</w:t>
                            </w:r>
                            <w:r w:rsidR="008B51C7">
                              <w:t xml:space="preserve"> next phase </w:t>
                            </w:r>
                            <w:r>
                              <w:t xml:space="preserve">in </w:t>
                            </w:r>
                            <w:r w:rsidR="00212B6F">
                              <w:t>his</w:t>
                            </w:r>
                            <w:r>
                              <w:t xml:space="preserve"> plan of Americanis</w:t>
                            </w:r>
                            <w:r w:rsidR="00A617C2">
                              <w:t xml:space="preserve">m </w:t>
                            </w:r>
                            <w:r>
                              <w:t>will be coverup</w:t>
                            </w:r>
                            <w:r w:rsidR="00A617C2">
                              <w:t>.</w:t>
                            </w:r>
                          </w:p>
                          <w:p w14:paraId="51427118" w14:textId="1E1197BD" w:rsidR="00C51397" w:rsidRDefault="00212B6F" w:rsidP="00950504">
                            <w:r>
                              <w:t>Through all thi</w:t>
                            </w:r>
                            <w:r w:rsidR="00F07332">
                              <w:t xml:space="preserve">s </w:t>
                            </w:r>
                            <w:r>
                              <w:t xml:space="preserve">trouble </w:t>
                            </w:r>
                            <w:r w:rsidR="00C71017">
                              <w:t>C</w:t>
                            </w:r>
                            <w:r w:rsidR="00F07332">
                              <w:t xml:space="preserve">hina </w:t>
                            </w:r>
                            <w:r>
                              <w:t xml:space="preserve">is making a large profit dropping </w:t>
                            </w:r>
                            <w:r w:rsidR="00DE6DC2">
                              <w:t xml:space="preserve">down to </w:t>
                            </w:r>
                            <w:r w:rsidR="00CB0904">
                              <w:t xml:space="preserve">only $6 </w:t>
                            </w:r>
                            <w:r w:rsidR="00D620E3">
                              <w:t>t</w:t>
                            </w:r>
                            <w:r w:rsidR="00CB0904">
                              <w:t>rillion</w:t>
                            </w:r>
                            <w:r w:rsidR="00D96CD3">
                              <w:t xml:space="preserve"> debt.</w:t>
                            </w:r>
                            <w:r w:rsidR="00323571">
                              <w:t xml:space="preserve"> </w:t>
                            </w:r>
                            <w:r w:rsidR="00D620E3">
                              <w:t xml:space="preserve">Clearly </w:t>
                            </w:r>
                            <w:r w:rsidR="007C456A">
                              <w:t>America is greater and more powerful than</w:t>
                            </w:r>
                            <w:r w:rsidR="00D620E3">
                              <w:t xml:space="preserve"> </w:t>
                            </w:r>
                            <w:r w:rsidR="007C456A">
                              <w:t>weak and puny China.</w:t>
                            </w:r>
                          </w:p>
                          <w:p w14:paraId="2117336C" w14:textId="3A2779EC" w:rsidR="007C456A" w:rsidRDefault="001D733F" w:rsidP="00950504">
                            <w:r>
                              <w:t xml:space="preserve">In </w:t>
                            </w:r>
                            <w:r w:rsidR="00D620E3">
                              <w:t>an annual press conference</w:t>
                            </w:r>
                            <w:r>
                              <w:t xml:space="preserve">, </w:t>
                            </w:r>
                            <w:r w:rsidR="00AA1DD3" w:rsidRPr="00781711">
                              <w:t>Xi Jinping</w:t>
                            </w:r>
                            <w:r w:rsidR="00D620E3">
                              <w:t>,</w:t>
                            </w:r>
                            <w:r w:rsidR="00781711">
                              <w:t xml:space="preserve"> President of China </w:t>
                            </w:r>
                            <w:r>
                              <w:t xml:space="preserve">openly </w:t>
                            </w:r>
                            <w:r w:rsidR="00781711">
                              <w:t>state</w:t>
                            </w:r>
                            <w:r>
                              <w:t>d</w:t>
                            </w:r>
                            <w:r w:rsidR="00730962">
                              <w:t xml:space="preserve"> to all his ministers</w:t>
                            </w:r>
                            <w:r w:rsidR="00781711">
                              <w:t xml:space="preserve"> “I am confident that within</w:t>
                            </w:r>
                            <w:r w:rsidR="002B1FB6">
                              <w:t xml:space="preserve"> </w:t>
                            </w:r>
                            <w:r w:rsidR="00730962">
                              <w:t>5 years, the USA will be so focused in upon its inn</w:t>
                            </w:r>
                            <w:r w:rsidR="00753E0B">
                              <w:t xml:space="preserve">er politics that </w:t>
                            </w:r>
                            <w:r w:rsidR="00BE1961">
                              <w:t xml:space="preserve">they will be </w:t>
                            </w:r>
                            <w:r w:rsidR="004D0090">
                              <w:t>will</w:t>
                            </w:r>
                            <w:r w:rsidR="002065D8">
                              <w:t xml:space="preserve"> be unable to fully defend themselves to annexing</w:t>
                            </w:r>
                            <w:r w:rsidR="00CE624F">
                              <w:t>”.</w:t>
                            </w:r>
                          </w:p>
                          <w:p w14:paraId="5A1B6E9E" w14:textId="63DAF59A" w:rsidR="00CE624F" w:rsidRDefault="00CE624F" w:rsidP="00950504">
                            <w:r>
                              <w:t>Hooray for Donald Trump America</w:t>
                            </w:r>
                            <w:r w:rsidR="00E860FA">
                              <w:t>’</w:t>
                            </w:r>
                            <w:r>
                              <w:t>s so</w:t>
                            </w:r>
                            <w:r w:rsidR="00E860FA">
                              <w:t>le</w:t>
                            </w:r>
                            <w:r>
                              <w:t xml:space="preserve"> saviou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FA1E62" id="Text Box 10" o:spid="_x0000_s1027" type="#_x0000_t202" style="position:absolute;margin-left:350.1pt;margin-top:20.15pt;width:168.95pt;height:60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d+VRQIAAIMEAAAOAAAAZHJzL2Uyb0RvYy54bWysVE1vGjEQvVfqf7B8bxYoHwliiWgiqkoo&#10;iUSqnI3XCyt5Pa5t2KW/vs9eIGnaU9WLGc+8fZ55M8Pstq01OyjnKzI571/1OFNGUlGZbc6/Py8/&#10;XXPmgzCF0GRUzo/K89v5xw+zxk7VgHakC+UYSIyfNjbnuxDsNMu83Kla+CuyyiBYkqtFwNVts8KJ&#10;Buy1zga93jhryBXWkVTew3vfBfk88ZelkuGxLL0KTOccuYV0unRu4pnNZ2K6dcLuKnlKQ/xDFrWo&#10;DB69UN2LINjeVX9Q1ZV05KkMV5LqjMqykirVgGr6vXfVrHfCqlQLxPH2IpP/f7Ty4fDkWFWgd5DH&#10;iBo9elZtYF+oZXBBn8b6KWBrC2Bo4Qf27PdwxrLb0tXxFwUxxEF1vKgb2SScg/5wNB6POJOITcaT&#10;0c1gEnmy18+t8+GroppFI+cO7UuqisPKhw56hsTXPOmqWFZap0scGXWnHTsINFuHlCTIf0Npw5qc&#10;jz+PeonYUPy8Y9YGucRiu6KiFdpN24lzLnhDxRE6OOomyVu5rJDrSvjwJBxGB6VjHcIjjlIT3qKT&#10;xdmO3M+/+SMeHUWUswajmHP/Yy+c4kx/M+j1TX84jLObLsPRZICLexvZvI2YfX1HEKCPxbMymREf&#10;9NksHdUv2JpFfBUhYSTeznk4m3ehWxBsnVSLRQJhWq0IK7O2MlJHwWMnntsX4eypXQGdfqDz0Irp&#10;u6512PilocU+UFmllkadO1VP8mPS01CctjKu0tt7Qr3+d8x/AQAA//8DAFBLAwQUAAYACAAAACEA&#10;8f7tbuMAAAAMAQAADwAAAGRycy9kb3ducmV2LnhtbEyPy07DMBBF90j8gzWV2CBqJym0TeNUCAGV&#10;2NHwEDs3niYR8TiK3ST8Pe4KdjOaozvnZtvJtGzA3jWWJERzAQyptLqhSsJb8XSzAua8Iq1aSyjh&#10;Bx1s88uLTKXajvSKw95XLISQS5WE2vsu5dyVNRrl5rZDCrej7Y3yYe0rrns1hnDT8liIO25UQ+FD&#10;rTp8qLH83p+MhK/r6vPFTc/vY3KbdI+7oVh+6ELKq9l0vwHmcfJ/MJz1gzrkwelgT6QdayUshYgD&#10;KmEhEmBnQCSrCNghTPFiHQHPM/6/RP4LAAD//wMAUEsBAi0AFAAGAAgAAAAhALaDOJL+AAAA4QEA&#10;ABMAAAAAAAAAAAAAAAAAAAAAAFtDb250ZW50X1R5cGVzXS54bWxQSwECLQAUAAYACAAAACEAOP0h&#10;/9YAAACUAQAACwAAAAAAAAAAAAAAAAAvAQAAX3JlbHMvLnJlbHNQSwECLQAUAAYACAAAACEAH8Hf&#10;lUUCAACDBAAADgAAAAAAAAAAAAAAAAAuAgAAZHJzL2Uyb0RvYy54bWxQSwECLQAUAAYACAAAACEA&#10;8f7tbuMAAAAMAQAADwAAAAAAAAAAAAAAAACfBAAAZHJzL2Rvd25yZXYueG1sUEsFBgAAAAAEAAQA&#10;8wAAAK8FAAAAAA==&#10;" fillcolor="white [3201]" stroked="f" strokeweight=".5pt">
                <v:textbox>
                  <w:txbxContent>
                    <w:p w14:paraId="00348620" w14:textId="5DBC9605" w:rsidR="00950504" w:rsidRDefault="00146657" w:rsidP="00950504">
                      <w:r>
                        <w:t xml:space="preserve">This means that </w:t>
                      </w:r>
                      <w:r w:rsidR="00BC3AB4">
                        <w:t>the mighty nation of the USA is in some serious trou</w:t>
                      </w:r>
                      <w:r w:rsidR="00763B26">
                        <w:t>ble</w:t>
                      </w:r>
                      <w:r w:rsidR="0094240D">
                        <w:t>.</w:t>
                      </w:r>
                      <w:r w:rsidR="007A3295">
                        <w:t xml:space="preserve"> Trump </w:t>
                      </w:r>
                      <w:r w:rsidR="005C680C">
                        <w:t>cares</w:t>
                      </w:r>
                      <w:r w:rsidR="007A3295">
                        <w:t xml:space="preserve"> so much about his nation that he is letting it fall to b</w:t>
                      </w:r>
                      <w:r w:rsidR="00D04B64">
                        <w:t>i</w:t>
                      </w:r>
                      <w:r w:rsidR="007A3295">
                        <w:t>ts</w:t>
                      </w:r>
                      <w:r w:rsidR="005C680C">
                        <w:t xml:space="preserve"> under the onslaught of Covid cases</w:t>
                      </w:r>
                      <w:r w:rsidR="007A3295">
                        <w:t xml:space="preserve"> He is also </w:t>
                      </w:r>
                      <w:r w:rsidR="007B0784">
                        <w:t>building up the economy’s</w:t>
                      </w:r>
                      <w:r w:rsidR="00D04B64">
                        <w:t xml:space="preserve"> debt</w:t>
                      </w:r>
                      <w:r w:rsidR="007B0784">
                        <w:t>, making it</w:t>
                      </w:r>
                      <w:r w:rsidR="00D04B64">
                        <w:t xml:space="preserve"> so huge that it will never be paid back.</w:t>
                      </w:r>
                    </w:p>
                    <w:p w14:paraId="7C9B1E65" w14:textId="06527737" w:rsidR="00D04B64" w:rsidRDefault="00000278" w:rsidP="00950504">
                      <w:r>
                        <w:t>Unfortunately</w:t>
                      </w:r>
                      <w:r w:rsidR="00F5304D">
                        <w:t>,</w:t>
                      </w:r>
                      <w:r w:rsidR="008B51C7">
                        <w:t xml:space="preserve"> Trump is the USA’s model clown</w:t>
                      </w:r>
                      <w:r w:rsidR="00882835">
                        <w:t>,</w:t>
                      </w:r>
                      <w:r w:rsidR="008B51C7">
                        <w:t xml:space="preserve"> </w:t>
                      </w:r>
                      <w:r w:rsidR="007B0784">
                        <w:t xml:space="preserve">which makes him ideally suited to </w:t>
                      </w:r>
                      <w:r w:rsidR="0059772F">
                        <w:t>leading America. A</w:t>
                      </w:r>
                      <w:r w:rsidR="008B51C7">
                        <w:t xml:space="preserve">nd you </w:t>
                      </w:r>
                      <w:r>
                        <w:t>c</w:t>
                      </w:r>
                      <w:r w:rsidR="008B51C7">
                        <w:t xml:space="preserve">an bet that </w:t>
                      </w:r>
                      <w:r w:rsidR="00212B6F">
                        <w:t>the</w:t>
                      </w:r>
                      <w:r w:rsidR="008B51C7">
                        <w:t xml:space="preserve"> next phase </w:t>
                      </w:r>
                      <w:r>
                        <w:t xml:space="preserve">in </w:t>
                      </w:r>
                      <w:r w:rsidR="00212B6F">
                        <w:t>his</w:t>
                      </w:r>
                      <w:r>
                        <w:t xml:space="preserve"> plan of Americanis</w:t>
                      </w:r>
                      <w:r w:rsidR="00A617C2">
                        <w:t xml:space="preserve">m </w:t>
                      </w:r>
                      <w:r>
                        <w:t>will be coverup</w:t>
                      </w:r>
                      <w:r w:rsidR="00A617C2">
                        <w:t>.</w:t>
                      </w:r>
                    </w:p>
                    <w:p w14:paraId="51427118" w14:textId="1E1197BD" w:rsidR="00C51397" w:rsidRDefault="00212B6F" w:rsidP="00950504">
                      <w:r>
                        <w:t>Through all thi</w:t>
                      </w:r>
                      <w:r w:rsidR="00F07332">
                        <w:t xml:space="preserve">s </w:t>
                      </w:r>
                      <w:r>
                        <w:t xml:space="preserve">trouble </w:t>
                      </w:r>
                      <w:r w:rsidR="00C71017">
                        <w:t>C</w:t>
                      </w:r>
                      <w:r w:rsidR="00F07332">
                        <w:t xml:space="preserve">hina </w:t>
                      </w:r>
                      <w:r>
                        <w:t xml:space="preserve">is making a large profit dropping </w:t>
                      </w:r>
                      <w:r w:rsidR="00DE6DC2">
                        <w:t xml:space="preserve">down to </w:t>
                      </w:r>
                      <w:r w:rsidR="00CB0904">
                        <w:t xml:space="preserve">only $6 </w:t>
                      </w:r>
                      <w:r w:rsidR="00D620E3">
                        <w:t>t</w:t>
                      </w:r>
                      <w:r w:rsidR="00CB0904">
                        <w:t>rillion</w:t>
                      </w:r>
                      <w:r w:rsidR="00D96CD3">
                        <w:t xml:space="preserve"> debt.</w:t>
                      </w:r>
                      <w:r w:rsidR="00323571">
                        <w:t xml:space="preserve"> </w:t>
                      </w:r>
                      <w:r w:rsidR="00D620E3">
                        <w:t xml:space="preserve">Clearly </w:t>
                      </w:r>
                      <w:r w:rsidR="007C456A">
                        <w:t>America is greater and more powerful than</w:t>
                      </w:r>
                      <w:r w:rsidR="00D620E3">
                        <w:t xml:space="preserve"> </w:t>
                      </w:r>
                      <w:r w:rsidR="007C456A">
                        <w:t>weak and puny China.</w:t>
                      </w:r>
                    </w:p>
                    <w:p w14:paraId="2117336C" w14:textId="3A2779EC" w:rsidR="007C456A" w:rsidRDefault="001D733F" w:rsidP="00950504">
                      <w:r>
                        <w:t xml:space="preserve">In </w:t>
                      </w:r>
                      <w:r w:rsidR="00D620E3">
                        <w:t>an annual press conference</w:t>
                      </w:r>
                      <w:r>
                        <w:t xml:space="preserve">, </w:t>
                      </w:r>
                      <w:r w:rsidR="00AA1DD3" w:rsidRPr="00781711">
                        <w:t>Xi Jinping</w:t>
                      </w:r>
                      <w:r w:rsidR="00D620E3">
                        <w:t>,</w:t>
                      </w:r>
                      <w:r w:rsidR="00781711">
                        <w:t xml:space="preserve"> President of China </w:t>
                      </w:r>
                      <w:r>
                        <w:t xml:space="preserve">openly </w:t>
                      </w:r>
                      <w:r w:rsidR="00781711">
                        <w:t>state</w:t>
                      </w:r>
                      <w:r>
                        <w:t>d</w:t>
                      </w:r>
                      <w:r w:rsidR="00730962">
                        <w:t xml:space="preserve"> to all his ministers</w:t>
                      </w:r>
                      <w:r w:rsidR="00781711">
                        <w:t xml:space="preserve"> “I am confident that within</w:t>
                      </w:r>
                      <w:r w:rsidR="002B1FB6">
                        <w:t xml:space="preserve"> </w:t>
                      </w:r>
                      <w:r w:rsidR="00730962">
                        <w:t>5 years, the USA will be so focused in upon its inn</w:t>
                      </w:r>
                      <w:r w:rsidR="00753E0B">
                        <w:t xml:space="preserve">er politics that </w:t>
                      </w:r>
                      <w:r w:rsidR="00BE1961">
                        <w:t xml:space="preserve">they will be </w:t>
                      </w:r>
                      <w:r w:rsidR="004D0090">
                        <w:t>will</w:t>
                      </w:r>
                      <w:r w:rsidR="002065D8">
                        <w:t xml:space="preserve"> be unable to fully defend themselves to annexing</w:t>
                      </w:r>
                      <w:r w:rsidR="00CE624F">
                        <w:t>”.</w:t>
                      </w:r>
                    </w:p>
                    <w:p w14:paraId="5A1B6E9E" w14:textId="63DAF59A" w:rsidR="00CE624F" w:rsidRDefault="00CE624F" w:rsidP="00950504">
                      <w:r>
                        <w:t>Hooray for Donald Trump America</w:t>
                      </w:r>
                      <w:r w:rsidR="00E860FA">
                        <w:t>’</w:t>
                      </w:r>
                      <w:r>
                        <w:t>s so</w:t>
                      </w:r>
                      <w:r w:rsidR="00E860FA">
                        <w:t>le</w:t>
                      </w:r>
                      <w:r>
                        <w:t xml:space="preserve"> saviour.</w:t>
                      </w:r>
                    </w:p>
                  </w:txbxContent>
                </v:textbox>
              </v:shape>
            </w:pict>
          </mc:Fallback>
        </mc:AlternateContent>
      </w:r>
      <w:r w:rsidR="00D94229">
        <w:rPr>
          <w:noProof/>
        </w:rPr>
        <mc:AlternateContent>
          <mc:Choice Requires="wps">
            <w:drawing>
              <wp:anchor distT="0" distB="0" distL="114300" distR="114300" simplePos="0" relativeHeight="251667456" behindDoc="0" locked="0" layoutInCell="1" allowOverlap="1" wp14:anchorId="665E4745" wp14:editId="4297E6F0">
                <wp:simplePos x="0" y="0"/>
                <wp:positionH relativeFrom="column">
                  <wp:posOffset>1505585</wp:posOffset>
                </wp:positionH>
                <wp:positionV relativeFrom="paragraph">
                  <wp:posOffset>3499736</wp:posOffset>
                </wp:positionV>
                <wp:extent cx="2885440" cy="398462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885440" cy="3984625"/>
                        </a:xfrm>
                        <a:prstGeom prst="rect">
                          <a:avLst/>
                        </a:prstGeom>
                        <a:solidFill>
                          <a:schemeClr val="lt1"/>
                        </a:solidFill>
                        <a:ln w="6350">
                          <a:noFill/>
                        </a:ln>
                      </wps:spPr>
                      <wps:txbx>
                        <w:txbxContent>
                          <w:p w14:paraId="25B35DE9" w14:textId="507920A3" w:rsidR="00950504" w:rsidRDefault="00AE29BE">
                            <w:r>
                              <w:t>It appears that Trump</w:t>
                            </w:r>
                            <w:r w:rsidR="007C3678">
                              <w:t>’</w:t>
                            </w:r>
                            <w:r>
                              <w:t xml:space="preserve">s </w:t>
                            </w:r>
                            <w:r w:rsidR="00991F10">
                              <w:t>aim</w:t>
                            </w:r>
                            <w:r>
                              <w:t xml:space="preserve"> here is to make America</w:t>
                            </w:r>
                            <w:r w:rsidR="00F5304D">
                              <w:t>’</w:t>
                            </w:r>
                            <w:r>
                              <w:t xml:space="preserve">s manufacturing costs go down and </w:t>
                            </w:r>
                            <w:r w:rsidR="00EF40D8">
                              <w:t xml:space="preserve">so bring in more money </w:t>
                            </w:r>
                            <w:r w:rsidR="00D75CD9">
                              <w:t>from</w:t>
                            </w:r>
                            <w:r w:rsidR="00EF40D8">
                              <w:t xml:space="preserve"> other countries selling their manufacturing in the USA.</w:t>
                            </w:r>
                            <w:r w:rsidR="001E4838">
                              <w:t xml:space="preserve"> In the long term this could possibly decrease the USA’s debt, but </w:t>
                            </w:r>
                            <w:r w:rsidR="007C3678">
                              <w:t xml:space="preserve">for this to happen </w:t>
                            </w:r>
                            <w:r w:rsidR="00783223">
                              <w:t>in our lifetimes</w:t>
                            </w:r>
                            <w:r w:rsidR="00C05551">
                              <w:t>,</w:t>
                            </w:r>
                            <w:r w:rsidR="00783223">
                              <w:t xml:space="preserve"> </w:t>
                            </w:r>
                            <w:r w:rsidR="001E4838">
                              <w:t xml:space="preserve">we would need to </w:t>
                            </w:r>
                            <w:r w:rsidR="00783223">
                              <w:t xml:space="preserve">be able to live for another 200 years </w:t>
                            </w:r>
                            <w:r w:rsidR="009C6242">
                              <w:t xml:space="preserve">with nothing happening to change </w:t>
                            </w:r>
                            <w:r w:rsidR="00030D6F">
                              <w:t>this pol</w:t>
                            </w:r>
                            <w:r w:rsidR="004F64BD">
                              <w:t>i</w:t>
                            </w:r>
                            <w:r w:rsidR="00030D6F">
                              <w:t>cy</w:t>
                            </w:r>
                            <w:r w:rsidR="004F64BD">
                              <w:t>.</w:t>
                            </w:r>
                          </w:p>
                          <w:p w14:paraId="57D745C5" w14:textId="256ACC83" w:rsidR="004F64BD" w:rsidRDefault="005938C9">
                            <w:r>
                              <w:t xml:space="preserve">If we take the Covid-19 </w:t>
                            </w:r>
                            <w:r w:rsidR="00005380">
                              <w:t>v</w:t>
                            </w:r>
                            <w:r>
                              <w:t xml:space="preserve">irus as an example, countries who have locked down and aren’t trying to be the greatest all the time are </w:t>
                            </w:r>
                            <w:r w:rsidR="00F07332">
                              <w:t>faring</w:t>
                            </w:r>
                            <w:r>
                              <w:t xml:space="preserve"> much better than countr</w:t>
                            </w:r>
                            <w:r w:rsidR="003A41F7">
                              <w:t>ies which are</w:t>
                            </w:r>
                            <w:r w:rsidR="000809F7">
                              <w:t xml:space="preserve"> keeping as much open as they can and</w:t>
                            </w:r>
                            <w:r w:rsidR="009271BB">
                              <w:t xml:space="preserve"> </w:t>
                            </w:r>
                            <w:r w:rsidR="004F3A19">
                              <w:t>infecting their population for a bit more money</w:t>
                            </w:r>
                            <w:r w:rsidR="00E860FA">
                              <w:t xml:space="preserve"> in the econom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5E4745" id="Text Box 11" o:spid="_x0000_s1028" type="#_x0000_t202" style="position:absolute;margin-left:118.55pt;margin-top:275.55pt;width:227.2pt;height:313.7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2f4RAIAAIMEAAAOAAAAZHJzL2Uyb0RvYy54bWysVMFu2zAMvQ/YPwi6r07SpEuNOEWWosOA&#10;oi3QDD0rshwbkEVNUmJ3X78nOWm7bqdhF0Ui6UfyPTKLq77V7KCcb8gUfHw24kwZSWVjdgX/vrn5&#10;NOfMB2FKocmogj8rz6+WHz8sOpurCdWkS+UYQIzPO1vwOgSbZ5mXtWqFPyOrDJwVuVYEPN0uK53o&#10;gN7qbDIaXWQdudI6ksp7WK8HJ18m/KpSMtxXlVeB6YKjtpBOl85tPLPlQuQ7J2zdyGMZ4h+qaEVj&#10;kPQF6loEwfau+QOqbaQjT1U4k9RmVFWNVKkHdDMevevmsRZWpV5AjrcvNPn/ByvvDg+ONSW0G3Nm&#10;RAuNNqoP7Av1DCbw01mfI+zRIjD0sCP2ZPcwxrb7yrXxFw0x+MH08wu7EU3COJnPZ9MpXBK+88v5&#10;9GIyizjZ6+fW+fBVUcvipeAO8iVWxeHWhyH0FBKzedJNedNonR5xZNRaO3YQEFuHVCTAf4vShnUF&#10;vzifjRKwofj5gKwNaonNDk3FW+i3fSJncmp4S+UzeHA0TJK38qZBrbfChwfhMDroD+sQ7nFUmpCL&#10;jjfOanI//2aP8VAUXs46jGLB/Y+9cIoz/c1A68txoi2kx3T2eYIc7q1n+9Zj9u2aQADkRHXpGuOD&#10;Pl0rR+0TtmYVs8IljETugofTdR2GBcHWSbVapSBMqxXh1jxaGaEj4VGJTf8knD3KFaD0HZ2GVuTv&#10;VBti45eGVvtAVZMkjTwPrB7px6SnoThuZVylt+8U9frfsfwFAAD//wMAUEsDBBQABgAIAAAAIQDU&#10;a1tK4wAAAAwBAAAPAAAAZHJzL2Rvd25yZXYueG1sTI9NT4QwEIbvJv6HZky8GLd0CbAiZWOMH4k3&#10;F3eNty4dgUhbQruA/97xpLeZzJN3nrfYLqZnE46+c1aCWEXA0NZOd7aR8FY9Xm+A+aCsVr2zKOEb&#10;PWzL87NC5drN9hWnXWgYhVifKwltCEPOua9bNMqv3ICWbp9uNCrQOjZcj2qmcNPzdRSl3KjO0odW&#10;DXjfYv21OxkJH1fN+4tfnvZznMTDw/NUZQddSXl5sdzdAgu4hD8YfvVJHUpyOrqT1Z71EtZxJgiV&#10;kCSCBiLSG5EAOxIqsk0KvCz4/xLlDwAAAP//AwBQSwECLQAUAAYACAAAACEAtoM4kv4AAADhAQAA&#10;EwAAAAAAAAAAAAAAAAAAAAAAW0NvbnRlbnRfVHlwZXNdLnhtbFBLAQItABQABgAIAAAAIQA4/SH/&#10;1gAAAJQBAAALAAAAAAAAAAAAAAAAAC8BAABfcmVscy8ucmVsc1BLAQItABQABgAIAAAAIQBuL2f4&#10;RAIAAIMEAAAOAAAAAAAAAAAAAAAAAC4CAABkcnMvZTJvRG9jLnhtbFBLAQItABQABgAIAAAAIQDU&#10;a1tK4wAAAAwBAAAPAAAAAAAAAAAAAAAAAJ4EAABkcnMvZG93bnJldi54bWxQSwUGAAAAAAQABADz&#10;AAAArgUAAAAA&#10;" fillcolor="white [3201]" stroked="f" strokeweight=".5pt">
                <v:textbox>
                  <w:txbxContent>
                    <w:p w14:paraId="25B35DE9" w14:textId="507920A3" w:rsidR="00950504" w:rsidRDefault="00AE29BE">
                      <w:r>
                        <w:t>It appears that Trump</w:t>
                      </w:r>
                      <w:r w:rsidR="007C3678">
                        <w:t>’</w:t>
                      </w:r>
                      <w:r>
                        <w:t xml:space="preserve">s </w:t>
                      </w:r>
                      <w:r w:rsidR="00991F10">
                        <w:t>aim</w:t>
                      </w:r>
                      <w:r>
                        <w:t xml:space="preserve"> here is to make America</w:t>
                      </w:r>
                      <w:r w:rsidR="00F5304D">
                        <w:t>’</w:t>
                      </w:r>
                      <w:r>
                        <w:t xml:space="preserve">s manufacturing costs go down and </w:t>
                      </w:r>
                      <w:r w:rsidR="00EF40D8">
                        <w:t xml:space="preserve">so bring in more money </w:t>
                      </w:r>
                      <w:r w:rsidR="00D75CD9">
                        <w:t>from</w:t>
                      </w:r>
                      <w:r w:rsidR="00EF40D8">
                        <w:t xml:space="preserve"> other countries selling their manufacturing in the USA.</w:t>
                      </w:r>
                      <w:r w:rsidR="001E4838">
                        <w:t xml:space="preserve"> In the long term this could possibly decrease the USA’s debt, but </w:t>
                      </w:r>
                      <w:r w:rsidR="007C3678">
                        <w:t xml:space="preserve">for this to happen </w:t>
                      </w:r>
                      <w:r w:rsidR="00783223">
                        <w:t>in our lifetimes</w:t>
                      </w:r>
                      <w:r w:rsidR="00C05551">
                        <w:t>,</w:t>
                      </w:r>
                      <w:r w:rsidR="00783223">
                        <w:t xml:space="preserve"> </w:t>
                      </w:r>
                      <w:r w:rsidR="001E4838">
                        <w:t xml:space="preserve">we would need to </w:t>
                      </w:r>
                      <w:r w:rsidR="00783223">
                        <w:t xml:space="preserve">be able to live for another 200 years </w:t>
                      </w:r>
                      <w:r w:rsidR="009C6242">
                        <w:t xml:space="preserve">with nothing happening to change </w:t>
                      </w:r>
                      <w:r w:rsidR="00030D6F">
                        <w:t>this pol</w:t>
                      </w:r>
                      <w:r w:rsidR="004F64BD">
                        <w:t>i</w:t>
                      </w:r>
                      <w:r w:rsidR="00030D6F">
                        <w:t>cy</w:t>
                      </w:r>
                      <w:r w:rsidR="004F64BD">
                        <w:t>.</w:t>
                      </w:r>
                    </w:p>
                    <w:p w14:paraId="57D745C5" w14:textId="256ACC83" w:rsidR="004F64BD" w:rsidRDefault="005938C9">
                      <w:r>
                        <w:t xml:space="preserve">If we take the Covid-19 </w:t>
                      </w:r>
                      <w:r w:rsidR="00005380">
                        <w:t>v</w:t>
                      </w:r>
                      <w:r>
                        <w:t xml:space="preserve">irus as an example, countries who have locked down and aren’t trying to be the greatest all the time are </w:t>
                      </w:r>
                      <w:r w:rsidR="00F07332">
                        <w:t>faring</w:t>
                      </w:r>
                      <w:r>
                        <w:t xml:space="preserve"> much better than countr</w:t>
                      </w:r>
                      <w:r w:rsidR="003A41F7">
                        <w:t>ies which are</w:t>
                      </w:r>
                      <w:r w:rsidR="000809F7">
                        <w:t xml:space="preserve"> keeping as much open as they can and</w:t>
                      </w:r>
                      <w:r w:rsidR="009271BB">
                        <w:t xml:space="preserve"> </w:t>
                      </w:r>
                      <w:r w:rsidR="004F3A19">
                        <w:t>infecting their population for a bit more money</w:t>
                      </w:r>
                      <w:r w:rsidR="00E860FA">
                        <w:t xml:space="preserve"> in the economy.</w:t>
                      </w:r>
                    </w:p>
                  </w:txbxContent>
                </v:textbox>
              </v:shape>
            </w:pict>
          </mc:Fallback>
        </mc:AlternateContent>
      </w:r>
      <w:r w:rsidR="00B83482">
        <w:rPr>
          <w:noProof/>
        </w:rPr>
        <mc:AlternateContent>
          <mc:Choice Requires="wps">
            <w:drawing>
              <wp:anchor distT="0" distB="0" distL="114300" distR="114300" simplePos="0" relativeHeight="251664384" behindDoc="0" locked="0" layoutInCell="1" allowOverlap="1" wp14:anchorId="252A458E" wp14:editId="1CF8BC97">
                <wp:simplePos x="0" y="0"/>
                <wp:positionH relativeFrom="column">
                  <wp:posOffset>-775982</wp:posOffset>
                </wp:positionH>
                <wp:positionV relativeFrom="paragraph">
                  <wp:posOffset>260058</wp:posOffset>
                </wp:positionV>
                <wp:extent cx="2239645" cy="6967057"/>
                <wp:effectExtent l="0" t="0" r="8255" b="5715"/>
                <wp:wrapNone/>
                <wp:docPr id="9" name="Text Box 9"/>
                <wp:cNvGraphicFramePr/>
                <a:graphic xmlns:a="http://schemas.openxmlformats.org/drawingml/2006/main">
                  <a:graphicData uri="http://schemas.microsoft.com/office/word/2010/wordprocessingShape">
                    <wps:wsp>
                      <wps:cNvSpPr txBox="1"/>
                      <wps:spPr>
                        <a:xfrm>
                          <a:off x="0" y="0"/>
                          <a:ext cx="2239645" cy="6967057"/>
                        </a:xfrm>
                        <a:prstGeom prst="rect">
                          <a:avLst/>
                        </a:prstGeom>
                        <a:solidFill>
                          <a:schemeClr val="lt1"/>
                        </a:solidFill>
                        <a:ln w="6350">
                          <a:noFill/>
                        </a:ln>
                      </wps:spPr>
                      <wps:txbx>
                        <w:txbxContent>
                          <w:p w14:paraId="15850D25" w14:textId="6FC6EAA6" w:rsidR="00950504" w:rsidRDefault="00950504">
                            <w:r>
                              <w:t>Last week, Donald Trump</w:t>
                            </w:r>
                            <w:r w:rsidR="00486A62">
                              <w:t>,</w:t>
                            </w:r>
                            <w:r>
                              <w:t xml:space="preserve"> current president of the USA</w:t>
                            </w:r>
                            <w:r w:rsidR="00486A62">
                              <w:t>,</w:t>
                            </w:r>
                            <w:r>
                              <w:t xml:space="preserve"> made an astonishing announcement. Given his policy of making America great again is going so well and there are no riots in America at all, he has decided that the USA is going to recall all manufacturing from China.</w:t>
                            </w:r>
                          </w:p>
                          <w:p w14:paraId="4EA64CBE" w14:textId="402185A0" w:rsidR="00475DFF" w:rsidRDefault="00475DFF">
                            <w:r>
                              <w:t xml:space="preserve">In a </w:t>
                            </w:r>
                            <w:r w:rsidR="004A1F79">
                              <w:t>w</w:t>
                            </w:r>
                            <w:r>
                              <w:t>orldwide cost analysis survey last year on manufacturing, China was overtaken by Thailand in the position of cheapest work for quality. However</w:t>
                            </w:r>
                            <w:r w:rsidR="00B87C72">
                              <w:t>,</w:t>
                            </w:r>
                            <w:r>
                              <w:t xml:space="preserve"> the great President Trump didn’t say to send it to the cheapest manufacturer, he </w:t>
                            </w:r>
                            <w:r w:rsidR="004A1F79">
                              <w:t>decided</w:t>
                            </w:r>
                            <w:r w:rsidR="004A1F79">
                              <w:t xml:space="preserve"> </w:t>
                            </w:r>
                            <w:r>
                              <w:t>instead to send</w:t>
                            </w:r>
                            <w:r w:rsidR="00CA0648">
                              <w:t xml:space="preserve"> his factories t</w:t>
                            </w:r>
                            <w:r>
                              <w:t>o the</w:t>
                            </w:r>
                            <w:r w:rsidR="000A4192">
                              <w:t xml:space="preserve"> $2.26 more expensive per item </w:t>
                            </w:r>
                            <w:r w:rsidR="003B12EA">
                              <w:t>manufacturers of America.</w:t>
                            </w:r>
                          </w:p>
                          <w:p w14:paraId="41565342" w14:textId="77777777" w:rsidR="00B83482" w:rsidRDefault="00475DFF">
                            <w:r>
                              <w:t xml:space="preserve">This is going to push America’s national debt from </w:t>
                            </w:r>
                            <w:r w:rsidR="003B12EA">
                              <w:t>a</w:t>
                            </w:r>
                            <w:r>
                              <w:t xml:space="preserve"> staggering </w:t>
                            </w:r>
                            <w:r w:rsidR="007D2529">
                              <w:t>$2</w:t>
                            </w:r>
                            <w:r w:rsidR="00464800">
                              <w:t>4</w:t>
                            </w:r>
                            <w:r w:rsidR="007D2529">
                              <w:t xml:space="preserve"> </w:t>
                            </w:r>
                            <w:r w:rsidR="003B12EA">
                              <w:t>t</w:t>
                            </w:r>
                            <w:r w:rsidR="007D2529">
                              <w:t>rillion up another $</w:t>
                            </w:r>
                            <w:r w:rsidR="00A51586">
                              <w:t>2</w:t>
                            </w:r>
                            <w:r w:rsidR="007D2529">
                              <w:t xml:space="preserve"> </w:t>
                            </w:r>
                            <w:r w:rsidR="003B12EA">
                              <w:t>t</w:t>
                            </w:r>
                            <w:r w:rsidR="007D2529">
                              <w:t>rillion at least by the end of next year.</w:t>
                            </w:r>
                            <w:r w:rsidR="00464800">
                              <w:t xml:space="preserve"> </w:t>
                            </w:r>
                          </w:p>
                          <w:p w14:paraId="5F8BBBCF" w14:textId="1950A05D" w:rsidR="00464800" w:rsidRDefault="0047609B">
                            <w:r>
                              <w:t xml:space="preserve">Solidifying the USA’s lead in the </w:t>
                            </w:r>
                            <w:r w:rsidR="00B87C72">
                              <w:t>“Countries with the most debt survey”</w:t>
                            </w:r>
                            <w:r w:rsidR="007C3678">
                              <w:t>:</w:t>
                            </w:r>
                            <w:r w:rsidR="00B87C72">
                              <w:t xml:space="preserve"> is this </w:t>
                            </w:r>
                            <w:proofErr w:type="gramStart"/>
                            <w:r w:rsidR="00B87C72">
                              <w:t>really how</w:t>
                            </w:r>
                            <w:proofErr w:type="gramEnd"/>
                            <w:r w:rsidR="00B87C72">
                              <w:t xml:space="preserve"> </w:t>
                            </w:r>
                            <w:r w:rsidR="00631F4E">
                              <w:t>T</w:t>
                            </w:r>
                            <w:r w:rsidR="00B87C72">
                              <w:t>rump is going to make America gre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2A458E" id="Text Box 9" o:spid="_x0000_s1029" type="#_x0000_t202" style="position:absolute;margin-left:-61.1pt;margin-top:20.5pt;width:176.35pt;height:548.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0+oRAIAAIEEAAAOAAAAZHJzL2Uyb0RvYy54bWysVN+P2jAMfp+0/yHK+2j5PSrKiXFimoTu&#10;ToLpnkOaQKU0zpJAy/76OSnl2G1P015Sx3Y+25/tzh+aSpGzsK4EndN+L6VEaA5FqQ85/b5bf/pM&#10;ifNMF0yBFjm9CEcfFh8/zGuTiQEcQRXCEgTRLqtNTo/emyxJHD+KirkeGKHRKMFWzOPVHpLCshrR&#10;K5UM0nSS1GALY4EL51D72BrpIuJLKbh/ltIJT1ROMTcfTxvPfTiTxZxlB8vMseTXNNg/ZFGxUmPQ&#10;G9Qj84ycbPkHVFVyCw6k73GoEpCy5CLWgNX003fVbI/MiFgLkuPMjSb3/2D50/nFkrLI6YwSzSps&#10;0U40nnyBhswCO7VxGTptDbr5BtXY5U7vUBmKbqStwhfLIWhHni83bgMYR+VgMJxNRmNKONoms8k0&#10;HU8DTvL23FjnvwqoSBByarF5kVN23jjfunYuIZoDVRbrUql4CQMjVsqSM8NWKx+TRPDfvJQmNUYf&#10;jtMIrCE8b5GVxlxCsW1RQfLNvonUDLuC91BckAcL7Rw5w9cl5rphzr8wi4ODpeMy+Gc8pAKMBVeJ&#10;kiPYn3/TB3/sJ1opqXEQc+p+nJgVlKhvGjs9649GYXLjZTSeDvBi7y37e4s+VStAAvq4doZHMfh7&#10;1YnSQvWKO7MMUdHENMfYOfWduPLteuDOcbFcRiecVcP8Rm8ND9CB8NCJXfPKrLm2y2Onn6AbWZa9&#10;61rrG15qWJ48yDK2NPDcsnqlH+c8DsV1J8Mi3d+j19ufY/ELAAD//wMAUEsDBBQABgAIAAAAIQBc&#10;U8ms4gAAAAwBAAAPAAAAZHJzL2Rvd25yZXYueG1sTI/LTsMwEEX3SPyDNUhsUOvEoVCFOBVCPKTu&#10;aHiInRsPSUQ8jmI3DX/PsILlaI7uPbfYzK4XE46h86QhXSYgkGpvO2o0vFQPizWIEA1Z03tCDd8Y&#10;YFOenhQmt/5IzzjtYiM4hEJuNLQxDrmUoW7RmbD0AxL/Pv3oTORzbKQdzZHDXS9VklxJZzrihtYM&#10;eNdi/bU7OA0fF837NsyPr8dslQ33T1N1/WYrrc/P5tsbEBHn+AfDrz6rQ8lOe38gG0SvYZEqpZjV&#10;cJnyKCZUlqxA7BlNs7UCWRby/4jyBwAA//8DAFBLAQItABQABgAIAAAAIQC2gziS/gAAAOEBAAAT&#10;AAAAAAAAAAAAAAAAAAAAAABbQ29udGVudF9UeXBlc10ueG1sUEsBAi0AFAAGAAgAAAAhADj9If/W&#10;AAAAlAEAAAsAAAAAAAAAAAAAAAAALwEAAF9yZWxzLy5yZWxzUEsBAi0AFAAGAAgAAAAhAGwPT6hE&#10;AgAAgQQAAA4AAAAAAAAAAAAAAAAALgIAAGRycy9lMm9Eb2MueG1sUEsBAi0AFAAGAAgAAAAhAFxT&#10;yaziAAAADAEAAA8AAAAAAAAAAAAAAAAAngQAAGRycy9kb3ducmV2LnhtbFBLBQYAAAAABAAEAPMA&#10;AACtBQAAAAA=&#10;" fillcolor="white [3201]" stroked="f" strokeweight=".5pt">
                <v:textbox>
                  <w:txbxContent>
                    <w:p w14:paraId="15850D25" w14:textId="6FC6EAA6" w:rsidR="00950504" w:rsidRDefault="00950504">
                      <w:r>
                        <w:t>Last week, Donald Trump</w:t>
                      </w:r>
                      <w:r w:rsidR="00486A62">
                        <w:t>,</w:t>
                      </w:r>
                      <w:r>
                        <w:t xml:space="preserve"> current president of the USA</w:t>
                      </w:r>
                      <w:r w:rsidR="00486A62">
                        <w:t>,</w:t>
                      </w:r>
                      <w:r>
                        <w:t xml:space="preserve"> made an astonishing announcement. Given his policy of making America great again is going so well and there are no riots in America at all, he has decided that the USA is going to recall all manufacturing from China.</w:t>
                      </w:r>
                    </w:p>
                    <w:p w14:paraId="4EA64CBE" w14:textId="402185A0" w:rsidR="00475DFF" w:rsidRDefault="00475DFF">
                      <w:r>
                        <w:t xml:space="preserve">In a </w:t>
                      </w:r>
                      <w:r w:rsidR="004A1F79">
                        <w:t>w</w:t>
                      </w:r>
                      <w:r>
                        <w:t>orldwide cost analysis survey last year on manufacturing, China was overtaken by Thailand in the position of cheapest work for quality. However</w:t>
                      </w:r>
                      <w:r w:rsidR="00B87C72">
                        <w:t>,</w:t>
                      </w:r>
                      <w:r>
                        <w:t xml:space="preserve"> the great President Trump didn’t say to send it to the cheapest manufacturer, he </w:t>
                      </w:r>
                      <w:r w:rsidR="004A1F79">
                        <w:t>decided</w:t>
                      </w:r>
                      <w:r w:rsidR="004A1F79">
                        <w:t xml:space="preserve"> </w:t>
                      </w:r>
                      <w:r>
                        <w:t>instead to send</w:t>
                      </w:r>
                      <w:r w:rsidR="00CA0648">
                        <w:t xml:space="preserve"> his factories t</w:t>
                      </w:r>
                      <w:r>
                        <w:t>o the</w:t>
                      </w:r>
                      <w:r w:rsidR="000A4192">
                        <w:t xml:space="preserve"> $2.26 more expensive per item </w:t>
                      </w:r>
                      <w:r w:rsidR="003B12EA">
                        <w:t>manufacturers of America.</w:t>
                      </w:r>
                    </w:p>
                    <w:p w14:paraId="41565342" w14:textId="77777777" w:rsidR="00B83482" w:rsidRDefault="00475DFF">
                      <w:r>
                        <w:t xml:space="preserve">This is going to push America’s national debt from </w:t>
                      </w:r>
                      <w:r w:rsidR="003B12EA">
                        <w:t>a</w:t>
                      </w:r>
                      <w:r>
                        <w:t xml:space="preserve"> staggering </w:t>
                      </w:r>
                      <w:r w:rsidR="007D2529">
                        <w:t>$2</w:t>
                      </w:r>
                      <w:r w:rsidR="00464800">
                        <w:t>4</w:t>
                      </w:r>
                      <w:r w:rsidR="007D2529">
                        <w:t xml:space="preserve"> </w:t>
                      </w:r>
                      <w:r w:rsidR="003B12EA">
                        <w:t>t</w:t>
                      </w:r>
                      <w:r w:rsidR="007D2529">
                        <w:t>rillion up another $</w:t>
                      </w:r>
                      <w:r w:rsidR="00A51586">
                        <w:t>2</w:t>
                      </w:r>
                      <w:r w:rsidR="007D2529">
                        <w:t xml:space="preserve"> </w:t>
                      </w:r>
                      <w:r w:rsidR="003B12EA">
                        <w:t>t</w:t>
                      </w:r>
                      <w:r w:rsidR="007D2529">
                        <w:t>rillion at least by the end of next year.</w:t>
                      </w:r>
                      <w:r w:rsidR="00464800">
                        <w:t xml:space="preserve"> </w:t>
                      </w:r>
                    </w:p>
                    <w:p w14:paraId="5F8BBBCF" w14:textId="1950A05D" w:rsidR="00464800" w:rsidRDefault="0047609B">
                      <w:r>
                        <w:t xml:space="preserve">Solidifying the USA’s lead in the </w:t>
                      </w:r>
                      <w:r w:rsidR="00B87C72">
                        <w:t>“Countries with the most debt survey”</w:t>
                      </w:r>
                      <w:r w:rsidR="007C3678">
                        <w:t>:</w:t>
                      </w:r>
                      <w:r w:rsidR="00B87C72">
                        <w:t xml:space="preserve"> is this </w:t>
                      </w:r>
                      <w:proofErr w:type="gramStart"/>
                      <w:r w:rsidR="00B87C72">
                        <w:t>really how</w:t>
                      </w:r>
                      <w:proofErr w:type="gramEnd"/>
                      <w:r w:rsidR="00B87C72">
                        <w:t xml:space="preserve"> </w:t>
                      </w:r>
                      <w:r w:rsidR="00631F4E">
                        <w:t>T</w:t>
                      </w:r>
                      <w:r w:rsidR="00B87C72">
                        <w:t>rump is going to make America great?</w:t>
                      </w:r>
                    </w:p>
                  </w:txbxContent>
                </v:textbox>
              </v:shape>
            </w:pict>
          </mc:Fallback>
        </mc:AlternateContent>
      </w:r>
      <w:r w:rsidR="00D644AA">
        <w:rPr>
          <w:noProof/>
        </w:rPr>
        <mc:AlternateContent>
          <mc:Choice Requires="wps">
            <w:drawing>
              <wp:anchor distT="0" distB="0" distL="114300" distR="114300" simplePos="0" relativeHeight="251660288" behindDoc="0" locked="0" layoutInCell="1" allowOverlap="1" wp14:anchorId="480CD445" wp14:editId="2713668D">
                <wp:simplePos x="0" y="0"/>
                <wp:positionH relativeFrom="column">
                  <wp:posOffset>-775982</wp:posOffset>
                </wp:positionH>
                <wp:positionV relativeFrom="paragraph">
                  <wp:posOffset>-805344</wp:posOffset>
                </wp:positionV>
                <wp:extent cx="7376160" cy="1061207"/>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7376160" cy="1061207"/>
                        </a:xfrm>
                        <a:prstGeom prst="rect">
                          <a:avLst/>
                        </a:prstGeom>
                        <a:solidFill>
                          <a:schemeClr val="lt1"/>
                        </a:solidFill>
                        <a:ln w="6350">
                          <a:noFill/>
                        </a:ln>
                      </wps:spPr>
                      <wps:txbx>
                        <w:txbxContent>
                          <w:p w14:paraId="1A31958C" w14:textId="7EF38052" w:rsidR="00A72A7E" w:rsidRPr="00E23E66" w:rsidRDefault="00A72A7E" w:rsidP="00A72A7E">
                            <w:pPr>
                              <w:pStyle w:val="Title2"/>
                              <w:rPr>
                                <w:sz w:val="56"/>
                                <w:szCs w:val="56"/>
                              </w:rPr>
                            </w:pPr>
                            <w:r w:rsidRPr="00E23E66">
                              <w:rPr>
                                <w:sz w:val="56"/>
                                <w:szCs w:val="56"/>
                              </w:rPr>
                              <w:t>Trump – Leader or Loser?</w:t>
                            </w:r>
                          </w:p>
                          <w:p w14:paraId="5E8EBE9A" w14:textId="0F32981B" w:rsidR="00A72A7E" w:rsidRPr="00A72A7E" w:rsidRDefault="00A72A7E" w:rsidP="00A72A7E">
                            <w:r>
                              <w:t>Reporter – Naffy Smith</w:t>
                            </w:r>
                            <w:r w:rsidR="006D6E22">
                              <w:tab/>
                            </w:r>
                            <w:r w:rsidR="006D6E22">
                              <w:tab/>
                            </w:r>
                            <w:r w:rsidR="006D6E22">
                              <w:tab/>
                            </w:r>
                            <w:r w:rsidR="006D6E22">
                              <w:tab/>
                            </w:r>
                            <w:r w:rsidR="006D6E22">
                              <w:tab/>
                            </w:r>
                            <w:r w:rsidR="006D6E22">
                              <w:tab/>
                            </w:r>
                            <w:r w:rsidR="006D6E22">
                              <w:tab/>
                            </w:r>
                            <w:r w:rsidR="006D6E22">
                              <w:tab/>
                              <w:t>English 2020 Opinion Article</w:t>
                            </w:r>
                          </w:p>
                          <w:p w14:paraId="2BB97AEA" w14:textId="77777777" w:rsidR="003F7016" w:rsidRDefault="003F701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0CD445" id="Text Box 2" o:spid="_x0000_s1030" type="#_x0000_t202" style="position:absolute;margin-left:-61.1pt;margin-top:-63.4pt;width:580.8pt;height:83.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6BbRQIAAIEEAAAOAAAAZHJzL2Uyb0RvYy54bWysVE1vGjEQvVfqf7B8L/sRAumKJaJEVJWi&#10;JBJUORuvl13J9ri2YZf++o69QGjaU9WLGc/MPs+8N8PsvleSHIR1LeiSZqOUEqE5VK3elfT7ZvXp&#10;jhLnma6YBC1KehSO3s8/fph1phA5NCArYQmCaFd0pqSN96ZIEscboZgbgREagzVYxTxe7S6pLOsQ&#10;XckkT9NJ0oGtjAUunEPvwxCk84hf14L757p2whNZUqzNx9PGcxvOZD5jxc4y07T8VAb7hyoUazU+&#10;eoF6YJ6RvW3/gFItt+Cg9iMOKoG6brmIPWA3Wfqum3XDjIi9IDnOXGhy/w+WPx1eLGmrkuaUaKZQ&#10;oo3oPfkCPckDO51xBSatDab5Ht2o8tnv0Bma7murwi+2QzCOPB8v3AYwjs7pzXSSTTDEMZalkyxP&#10;pwEnefvcWOe/ClAkGCW1KF7klB0enR9SzynhNQeyrVatlPESBkYspSUHhlJLH4tE8N+ypCZdSSc3&#10;t2kE1hA+H5ClxlpCs0NTwfL9to/UjM8Nb6E6Ig8Whjlyhq9arPWROf/CLA4O9ofL4J/xqCXgW3Cy&#10;KGnA/vybP+SjnhilpMNBLKn7sWdWUCK/aVT6czYeh8mNl/HtNMeLvY5sryN6r5aABGS4doZHM+R7&#10;eTZrC+oVd2YRXsUQ0xzfLqk/m0s/rAfuHBeLRUzCWTXMP+q14QE6EB6U2PSvzJqTXB6VfoLzyLLi&#10;nWpDbvhSw2LvoW6jpIHngdUT/TjncShOOxkW6foes97+Oea/AAAA//8DAFBLAwQUAAYACAAAACEA&#10;U6csrOMAAAANAQAADwAAAGRycy9kb3ducmV2LnhtbEyPy07DMBBF90j8gzWV2KDWbtIHhDgVQjwk&#10;djQFxM6NhyQiHkexm6R/j8um7GY0R3fOTTejaViPnastSZjPBDCkwuqaSgm7/Gl6A8x5RVo1llDC&#10;ER1sssuLVCXaDvSG/daXLISQS5SEyvs24dwVFRrlZrZFCrdv2xnlw9qVXHdqCOGm4ZEQK25UTeFD&#10;pVp8qLD42R6MhK/r8vPVjc/vQ7yM28eXPl9/6FzKq8l4fwfM4+jPMJz0gzpkwWlvD6QdayRM51EU&#10;BfZvWoUWJ0bEtwtgewkLEQPPUv6/RfYLAAD//wMAUEsBAi0AFAAGAAgAAAAhALaDOJL+AAAA4QEA&#10;ABMAAAAAAAAAAAAAAAAAAAAAAFtDb250ZW50X1R5cGVzXS54bWxQSwECLQAUAAYACAAAACEAOP0h&#10;/9YAAACUAQAACwAAAAAAAAAAAAAAAAAvAQAAX3JlbHMvLnJlbHNQSwECLQAUAAYACAAAACEAA9ug&#10;W0UCAACBBAAADgAAAAAAAAAAAAAAAAAuAgAAZHJzL2Uyb0RvYy54bWxQSwECLQAUAAYACAAAACEA&#10;U6csrOMAAAANAQAADwAAAAAAAAAAAAAAAACfBAAAZHJzL2Rvd25yZXYueG1sUEsFBgAAAAAEAAQA&#10;8wAAAK8FAAAAAA==&#10;" fillcolor="white [3201]" stroked="f" strokeweight=".5pt">
                <v:textbox>
                  <w:txbxContent>
                    <w:p w14:paraId="1A31958C" w14:textId="7EF38052" w:rsidR="00A72A7E" w:rsidRPr="00E23E66" w:rsidRDefault="00A72A7E" w:rsidP="00A72A7E">
                      <w:pPr>
                        <w:pStyle w:val="Title2"/>
                        <w:rPr>
                          <w:sz w:val="56"/>
                          <w:szCs w:val="56"/>
                        </w:rPr>
                      </w:pPr>
                      <w:r w:rsidRPr="00E23E66">
                        <w:rPr>
                          <w:sz w:val="56"/>
                          <w:szCs w:val="56"/>
                        </w:rPr>
                        <w:t>Trump – Leader or Loser?</w:t>
                      </w:r>
                    </w:p>
                    <w:p w14:paraId="5E8EBE9A" w14:textId="0F32981B" w:rsidR="00A72A7E" w:rsidRPr="00A72A7E" w:rsidRDefault="00A72A7E" w:rsidP="00A72A7E">
                      <w:r>
                        <w:t>Reporter – Naffy Smith</w:t>
                      </w:r>
                      <w:r w:rsidR="006D6E22">
                        <w:tab/>
                      </w:r>
                      <w:r w:rsidR="006D6E22">
                        <w:tab/>
                      </w:r>
                      <w:r w:rsidR="006D6E22">
                        <w:tab/>
                      </w:r>
                      <w:r w:rsidR="006D6E22">
                        <w:tab/>
                      </w:r>
                      <w:r w:rsidR="006D6E22">
                        <w:tab/>
                      </w:r>
                      <w:r w:rsidR="006D6E22">
                        <w:tab/>
                      </w:r>
                      <w:r w:rsidR="006D6E22">
                        <w:tab/>
                      </w:r>
                      <w:r w:rsidR="006D6E22">
                        <w:tab/>
                        <w:t>English 2020 Opinion Article</w:t>
                      </w:r>
                    </w:p>
                    <w:p w14:paraId="2BB97AEA" w14:textId="77777777" w:rsidR="003F7016" w:rsidRDefault="003F7016"/>
                  </w:txbxContent>
                </v:textbox>
              </v:shape>
            </w:pict>
          </mc:Fallback>
        </mc:AlternateContent>
      </w:r>
      <w:r w:rsidR="00A72A7E">
        <w:rPr>
          <w:noProof/>
        </w:rPr>
        <mc:AlternateContent>
          <mc:Choice Requires="wps">
            <w:drawing>
              <wp:anchor distT="0" distB="0" distL="114300" distR="114300" simplePos="0" relativeHeight="251661312" behindDoc="0" locked="0" layoutInCell="1" allowOverlap="1" wp14:anchorId="131D0313" wp14:editId="63ABA24C">
                <wp:simplePos x="0" y="0"/>
                <wp:positionH relativeFrom="column">
                  <wp:posOffset>1505585</wp:posOffset>
                </wp:positionH>
                <wp:positionV relativeFrom="paragraph">
                  <wp:posOffset>261871</wp:posOffset>
                </wp:positionV>
                <wp:extent cx="2885813" cy="322976"/>
                <wp:effectExtent l="0" t="0" r="0" b="1270"/>
                <wp:wrapNone/>
                <wp:docPr id="6" name="Text Box 6"/>
                <wp:cNvGraphicFramePr/>
                <a:graphic xmlns:a="http://schemas.openxmlformats.org/drawingml/2006/main">
                  <a:graphicData uri="http://schemas.microsoft.com/office/word/2010/wordprocessingShape">
                    <wps:wsp>
                      <wps:cNvSpPr txBox="1"/>
                      <wps:spPr>
                        <a:xfrm>
                          <a:off x="0" y="0"/>
                          <a:ext cx="2885813" cy="322976"/>
                        </a:xfrm>
                        <a:prstGeom prst="rect">
                          <a:avLst/>
                        </a:prstGeom>
                        <a:solidFill>
                          <a:schemeClr val="lt1"/>
                        </a:solidFill>
                        <a:ln w="6350">
                          <a:noFill/>
                        </a:ln>
                      </wps:spPr>
                      <wps:txbx>
                        <w:txbxContent>
                          <w:p w14:paraId="0757B3EB" w14:textId="68092F1D" w:rsidR="00A72A7E" w:rsidRPr="00B841AE" w:rsidRDefault="00A72A7E" w:rsidP="00A72A7E">
                            <w:pPr>
                              <w:rPr>
                                <w:rFonts w:ascii="Old English Text MT" w:hAnsi="Old English Text MT"/>
                                <w:b/>
                                <w:bCs/>
                                <w:sz w:val="20"/>
                                <w:szCs w:val="18"/>
                              </w:rPr>
                            </w:pPr>
                            <w:r w:rsidRPr="00B841AE">
                              <w:rPr>
                                <w:rFonts w:ascii="Old English Text MT" w:hAnsi="Old English Text MT"/>
                                <w:b/>
                                <w:bCs/>
                                <w:sz w:val="20"/>
                                <w:szCs w:val="18"/>
                              </w:rPr>
                              <w:t xml:space="preserve">Is Donald Trump really </w:t>
                            </w:r>
                            <w:r w:rsidR="002D6C1D" w:rsidRPr="00B841AE">
                              <w:rPr>
                                <w:rFonts w:ascii="Old English Text MT" w:hAnsi="Old English Text MT"/>
                                <w:b/>
                                <w:bCs/>
                                <w:sz w:val="20"/>
                                <w:szCs w:val="18"/>
                              </w:rPr>
                              <w:t>making America great?</w:t>
                            </w:r>
                          </w:p>
                          <w:p w14:paraId="6BCEEC25" w14:textId="77777777" w:rsidR="00A72A7E" w:rsidRPr="002D6C1D" w:rsidRDefault="00A72A7E">
                            <w:pPr>
                              <w:rPr>
                                <w:sz w:val="22"/>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1D0313" id="Text Box 6" o:spid="_x0000_s1031" type="#_x0000_t202" style="position:absolute;margin-left:118.55pt;margin-top:20.6pt;width:227.25pt;height:25.4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mlmRQIAAIAEAAAOAAAAZHJzL2Uyb0RvYy54bWysVEuP2jAQvlfqf7B8L4HwWDYirCgrqkpo&#10;dyWo9mwcGyI5Htc2JPTXd+wQlt32VPXijGfG8/i+mcwemkqRk7CuBJ3TQa9PidAcilLvc/pju/oy&#10;pcR5pgumQIucnoWjD/PPn2a1yUQKB1CFsASDaJfVJqcH702WJI4fRMVcD4zQaJRgK+bxavdJYVmN&#10;0SuVpP3+JKnBFsYCF86h9rE10nmML6Xg/llKJzxROcXafDxtPHfhTOYzlu0tM4eSX8pg/1BFxUqN&#10;Sa+hHpln5GjLP0JVJbfgQPoehyoBKUsuYg/YzaD/oZvNgRkRe0FwnLnC5P5fWP50erGkLHI6oUSz&#10;CinaisaTr9CQSUCnNi5Dp41BN9+gGlnu9A6VoelG2ip8sR2CdsT5fMU2BOOoTKfT8XQwpISjbZim&#10;93cxfPL22ljnvwmoSBByapG7CCk7rZ3HStC1cwnJHKiyWJVKxUuYF7FUlpwYMq18rBFfvPNSmtTY&#10;6HDcj4E1hOdtZKUxQei17SlIvtk1EZlx1+8OijPCYKEdI2f4qsRa18z5F2ZxbrBz3AX/jIdUgLng&#10;IlFyAPvrb/rgj3SilZIa5zCn7ueRWUGJ+q6R6PvBaBQGN15G47sUL/bWsru16GO1BARggFtneBSD&#10;v1edKC1Ur7gyi5AVTUxzzJ1T34lL324HrhwXi0V0wlE1zK/1xvAQOgAemNg2r8yaC10eiX6CbmJZ&#10;9oG11je81LA4epBlpDTg3KJ6gR/HPDJ9WcmwR7f36PX245j/BgAA//8DAFBLAwQUAAYACAAAACEA&#10;5BzUEeEAAAAJAQAADwAAAGRycy9kb3ducmV2LnhtbEyPy07DMBBF90j8gzVIbBB1HpDSkEmFEA+J&#10;HQ0PsXPjIYmIx1HsJuHvMStYju7RvWeK7WJ6MdHoOssI8SoCQVxb3XGD8FLdn1+BcF6xVr1lQvgm&#10;B9vy+KhQubYzP9O0840IJexyhdB6P+RSurolo9zKDsQh+7SjUT6cYyP1qOZQbnqZRFEmjeo4LLRq&#10;oNuW6q/dwSB8nDXvT255eJ3Ty3S4e5yq9ZuuEE9PlptrEJ4W/wfDr35QhzI47e2BtRM9QpKu44Ai&#10;XMQJiABkmzgDsUfYJDHIspD/Pyh/AAAA//8DAFBLAQItABQABgAIAAAAIQC2gziS/gAAAOEBAAAT&#10;AAAAAAAAAAAAAAAAAAAAAABbQ29udGVudF9UeXBlc10ueG1sUEsBAi0AFAAGAAgAAAAhADj9If/W&#10;AAAAlAEAAAsAAAAAAAAAAAAAAAAALwEAAF9yZWxzLy5yZWxzUEsBAi0AFAAGAAgAAAAhAOd6aWZF&#10;AgAAgAQAAA4AAAAAAAAAAAAAAAAALgIAAGRycy9lMm9Eb2MueG1sUEsBAi0AFAAGAAgAAAAhAOQc&#10;1BHhAAAACQEAAA8AAAAAAAAAAAAAAAAAnwQAAGRycy9kb3ducmV2LnhtbFBLBQYAAAAABAAEAPMA&#10;AACtBQAAAAA=&#10;" fillcolor="white [3201]" stroked="f" strokeweight=".5pt">
                <v:textbox>
                  <w:txbxContent>
                    <w:p w14:paraId="0757B3EB" w14:textId="68092F1D" w:rsidR="00A72A7E" w:rsidRPr="00B841AE" w:rsidRDefault="00A72A7E" w:rsidP="00A72A7E">
                      <w:pPr>
                        <w:rPr>
                          <w:rFonts w:ascii="Old English Text MT" w:hAnsi="Old English Text MT"/>
                          <w:b/>
                          <w:bCs/>
                          <w:sz w:val="20"/>
                          <w:szCs w:val="18"/>
                        </w:rPr>
                      </w:pPr>
                      <w:r w:rsidRPr="00B841AE">
                        <w:rPr>
                          <w:rFonts w:ascii="Old English Text MT" w:hAnsi="Old English Text MT"/>
                          <w:b/>
                          <w:bCs/>
                          <w:sz w:val="20"/>
                          <w:szCs w:val="18"/>
                        </w:rPr>
                        <w:t xml:space="preserve">Is Donald Trump really </w:t>
                      </w:r>
                      <w:r w:rsidR="002D6C1D" w:rsidRPr="00B841AE">
                        <w:rPr>
                          <w:rFonts w:ascii="Old English Text MT" w:hAnsi="Old English Text MT"/>
                          <w:b/>
                          <w:bCs/>
                          <w:sz w:val="20"/>
                          <w:szCs w:val="18"/>
                        </w:rPr>
                        <w:t>making America great?</w:t>
                      </w:r>
                    </w:p>
                    <w:p w14:paraId="6BCEEC25" w14:textId="77777777" w:rsidR="00A72A7E" w:rsidRPr="002D6C1D" w:rsidRDefault="00A72A7E">
                      <w:pPr>
                        <w:rPr>
                          <w:sz w:val="22"/>
                          <w:szCs w:val="20"/>
                        </w:rPr>
                      </w:pPr>
                    </w:p>
                  </w:txbxContent>
                </v:textbox>
              </v:shape>
            </w:pict>
          </mc:Fallback>
        </mc:AlternateContent>
      </w:r>
    </w:p>
    <w:sectPr w:rsidR="00DF356D" w:rsidRPr="003F701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Modern Love Grunge">
    <w:charset w:val="00"/>
    <w:family w:val="decorative"/>
    <w:pitch w:val="variable"/>
    <w:sig w:usb0="8000002F" w:usb1="0000000A" w:usb2="00000000" w:usb3="00000000" w:csb0="00000001" w:csb1="00000000"/>
  </w:font>
  <w:font w:name="Bell MT">
    <w:panose1 w:val="02020503060305020303"/>
    <w:charset w:val="00"/>
    <w:family w:val="roman"/>
    <w:pitch w:val="variable"/>
    <w:sig w:usb0="00000003" w:usb1="00000000" w:usb2="00000000" w:usb3="00000000" w:csb0="00000001" w:csb1="00000000"/>
  </w:font>
  <w:font w:name="Old English Text MT">
    <w:panose1 w:val="03040902040508030806"/>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NTIyNjY0MjYwMzZW0lEKTi0uzszPAykwrAUADvKs6CwAAAA="/>
  </w:docVars>
  <w:rsids>
    <w:rsidRoot w:val="003F7016"/>
    <w:rsid w:val="00000278"/>
    <w:rsid w:val="00005380"/>
    <w:rsid w:val="0002045B"/>
    <w:rsid w:val="00030D6F"/>
    <w:rsid w:val="000809F7"/>
    <w:rsid w:val="000A4192"/>
    <w:rsid w:val="00146657"/>
    <w:rsid w:val="001D733F"/>
    <w:rsid w:val="001E4838"/>
    <w:rsid w:val="002065D8"/>
    <w:rsid w:val="00212B6F"/>
    <w:rsid w:val="00277073"/>
    <w:rsid w:val="002B1FB6"/>
    <w:rsid w:val="002D6C1D"/>
    <w:rsid w:val="00323571"/>
    <w:rsid w:val="003A41F7"/>
    <w:rsid w:val="003B12EA"/>
    <w:rsid w:val="003F7016"/>
    <w:rsid w:val="00464800"/>
    <w:rsid w:val="00475DFF"/>
    <w:rsid w:val="0047609B"/>
    <w:rsid w:val="00481405"/>
    <w:rsid w:val="00486A62"/>
    <w:rsid w:val="004A1F79"/>
    <w:rsid w:val="004D0090"/>
    <w:rsid w:val="004F3A19"/>
    <w:rsid w:val="004F64BD"/>
    <w:rsid w:val="005938C9"/>
    <w:rsid w:val="0059772F"/>
    <w:rsid w:val="005C680C"/>
    <w:rsid w:val="00631F4E"/>
    <w:rsid w:val="00691068"/>
    <w:rsid w:val="006D6E22"/>
    <w:rsid w:val="006F352A"/>
    <w:rsid w:val="00730232"/>
    <w:rsid w:val="00730962"/>
    <w:rsid w:val="00753E0B"/>
    <w:rsid w:val="00763B26"/>
    <w:rsid w:val="00781711"/>
    <w:rsid w:val="00783223"/>
    <w:rsid w:val="007915DE"/>
    <w:rsid w:val="007A3295"/>
    <w:rsid w:val="007B0784"/>
    <w:rsid w:val="007C3678"/>
    <w:rsid w:val="007C456A"/>
    <w:rsid w:val="007C7DC4"/>
    <w:rsid w:val="007D2529"/>
    <w:rsid w:val="0085732A"/>
    <w:rsid w:val="00882835"/>
    <w:rsid w:val="008B51C7"/>
    <w:rsid w:val="009271BB"/>
    <w:rsid w:val="0094240D"/>
    <w:rsid w:val="00950504"/>
    <w:rsid w:val="00991F10"/>
    <w:rsid w:val="00996997"/>
    <w:rsid w:val="009A0590"/>
    <w:rsid w:val="009C599F"/>
    <w:rsid w:val="009C6242"/>
    <w:rsid w:val="009D43C3"/>
    <w:rsid w:val="00A36528"/>
    <w:rsid w:val="00A51586"/>
    <w:rsid w:val="00A617C2"/>
    <w:rsid w:val="00A72A7E"/>
    <w:rsid w:val="00A97B9E"/>
    <w:rsid w:val="00AA1DD3"/>
    <w:rsid w:val="00AE29BE"/>
    <w:rsid w:val="00AF0E83"/>
    <w:rsid w:val="00AF641E"/>
    <w:rsid w:val="00B02B7C"/>
    <w:rsid w:val="00B83482"/>
    <w:rsid w:val="00B841AE"/>
    <w:rsid w:val="00B87C72"/>
    <w:rsid w:val="00BA636D"/>
    <w:rsid w:val="00BC3AB4"/>
    <w:rsid w:val="00BE09A2"/>
    <w:rsid w:val="00BE1961"/>
    <w:rsid w:val="00C05551"/>
    <w:rsid w:val="00C07975"/>
    <w:rsid w:val="00C51397"/>
    <w:rsid w:val="00C71017"/>
    <w:rsid w:val="00CA0648"/>
    <w:rsid w:val="00CB0904"/>
    <w:rsid w:val="00CB6839"/>
    <w:rsid w:val="00CE624F"/>
    <w:rsid w:val="00D04B64"/>
    <w:rsid w:val="00D24D64"/>
    <w:rsid w:val="00D620E3"/>
    <w:rsid w:val="00D644AA"/>
    <w:rsid w:val="00D75CD9"/>
    <w:rsid w:val="00D94229"/>
    <w:rsid w:val="00D96CD3"/>
    <w:rsid w:val="00DE6DC2"/>
    <w:rsid w:val="00DF356D"/>
    <w:rsid w:val="00E23E66"/>
    <w:rsid w:val="00E860FA"/>
    <w:rsid w:val="00EF40D8"/>
    <w:rsid w:val="00F05C63"/>
    <w:rsid w:val="00F07332"/>
    <w:rsid w:val="00F30C22"/>
    <w:rsid w:val="00F5304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38A8F"/>
  <w15:chartTrackingRefBased/>
  <w15:docId w15:val="{BD001DC1-AD05-4AF1-AFCA-D1A529BB9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6528"/>
    <w:rPr>
      <w:rFonts w:ascii="Arial Nova" w:hAnsi="Arial Nov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
    <w:name w:val="Title2"/>
    <w:basedOn w:val="Normal"/>
    <w:next w:val="Normal"/>
    <w:link w:val="Title2Char"/>
    <w:qFormat/>
    <w:rsid w:val="003F7016"/>
    <w:pPr>
      <w:jc w:val="center"/>
    </w:pPr>
    <w:rPr>
      <w:rFonts w:ascii="Modern Love Grunge" w:hAnsi="Modern Love Grunge"/>
      <w:sz w:val="52"/>
      <w:szCs w:val="52"/>
    </w:rPr>
  </w:style>
  <w:style w:type="character" w:customStyle="1" w:styleId="Title2Char">
    <w:name w:val="Title2 Char"/>
    <w:basedOn w:val="DefaultParagraphFont"/>
    <w:link w:val="Title2"/>
    <w:rsid w:val="003F7016"/>
    <w:rPr>
      <w:rFonts w:ascii="Modern Love Grunge" w:hAnsi="Modern Love Grunge"/>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16D1DE50E138047B6CFD94546B1D933" ma:contentTypeVersion="13" ma:contentTypeDescription="Create a new document." ma:contentTypeScope="" ma:versionID="9d21ff340229035a9336ca7e38231122">
  <xsd:schema xmlns:xsd="http://www.w3.org/2001/XMLSchema" xmlns:xs="http://www.w3.org/2001/XMLSchema" xmlns:p="http://schemas.microsoft.com/office/2006/metadata/properties" xmlns:ns3="3e0853d9-4eb7-40c1-bea7-59d75a919a39" xmlns:ns4="2383b2bf-a321-4793-9d21-4a3efdb83927" targetNamespace="http://schemas.microsoft.com/office/2006/metadata/properties" ma:root="true" ma:fieldsID="370158d1f964fc12f0c07c91e06c1bad" ns3:_="" ns4:_="">
    <xsd:import namespace="3e0853d9-4eb7-40c1-bea7-59d75a919a39"/>
    <xsd:import namespace="2383b2bf-a321-4793-9d21-4a3efdb8392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853d9-4eb7-40c1-bea7-59d75a919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3b2bf-a321-4793-9d21-4a3efdb8392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03D0BF-E40F-4964-B5E6-31971C6E61A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F24E61-F55B-434B-95C6-C1DBB5658FBF}">
  <ds:schemaRefs>
    <ds:schemaRef ds:uri="http://schemas.microsoft.com/sharepoint/v3/contenttype/forms"/>
  </ds:schemaRefs>
</ds:datastoreItem>
</file>

<file path=customXml/itemProps3.xml><?xml version="1.0" encoding="utf-8"?>
<ds:datastoreItem xmlns:ds="http://schemas.openxmlformats.org/officeDocument/2006/customXml" ds:itemID="{E1D036A7-AD4C-44BE-BA64-7B88A7B239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853d9-4eb7-40c1-bea7-59d75a919a39"/>
    <ds:schemaRef ds:uri="2383b2bf-a321-4793-9d21-4a3efdb839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74</TotalTime>
  <Pages>1</Pages>
  <Words>1</Words>
  <Characters>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ael Smith</dc:creator>
  <cp:keywords/>
  <dc:description/>
  <cp:lastModifiedBy>Nathanael Smith</cp:lastModifiedBy>
  <cp:revision>93</cp:revision>
  <cp:lastPrinted>2020-07-27T05:38:00Z</cp:lastPrinted>
  <dcterms:created xsi:type="dcterms:W3CDTF">2020-06-30T00:57:00Z</dcterms:created>
  <dcterms:modified xsi:type="dcterms:W3CDTF">2020-07-27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6D1DE50E138047B6CFD94546B1D933</vt:lpwstr>
  </property>
</Properties>
</file>